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03d4a043d1644dcd991ff1d51e51ccb5b931f4"/>
      <w:r>
        <w:rPr>
          <w:b/>
        </w:rPr>
        <w:t xml:space="preserve">ПРОТОКОЛ ЕЛЕКТРОННОГО АУКЦІОНУ № BSE001-UA-20230317-984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3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3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385 т; Судак звичайний - 0,163 т; Плітка (тараня) - 1,258 т; Щука- 0,345 т; Сом - 0,05 т; Плоскирка -1,587 т; Синець - 0,211 т; Чехоня - 0,015 т; Білизна - 0,098 т; Карась сріблястий-0,835 т; Окунь -0,098 т; Лин- 0,098 т; Краснопірка - 0,195 т; Клепець - 0,133 т; Верховодка-1,016 т; Рак річковий - 0,08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131,6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2:46:51Z</dcterms:created>
  <dcterms:modified xsi:type="dcterms:W3CDTF">2024-05-19T2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